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умения по работе с Git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азовая настройка Git(рис. fig. 1)(рис. fig. 2)(рис. fig. 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станавливаем пакет ги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пакет гит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елаем первичную настройку параметров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лаем первичную настройку параметров Git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елаем первичную настройку параметров Gi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лаем первичную настройку параметров Git</w:t>
      </w:r>
    </w:p>
    <w:p>
      <w:pPr>
        <w:pStyle w:val="BodyText"/>
      </w:pPr>
      <w:r>
        <w:t xml:space="preserve">Создание ключа и настройка gh, создание репозитория(рис. fig. 4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ем ключ gpg и копируем его на ги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ем ключ gpg и копируем его на гит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Авторизовываемся и создаем репозитор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вторизовываемся и создаем репозиторий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обавляем файлы с виртуалки на ги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яем файлы с виртуалки на гит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базовые навыки для работы с Git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ранов Никита Дмитриевич</dc:creator>
  <dc:language>ru-RU</dc:language>
  <cp:keywords/>
  <dcterms:created xsi:type="dcterms:W3CDTF">2025-02-23T19:43:40Z</dcterms:created>
  <dcterms:modified xsi:type="dcterms:W3CDTF">2025-02-23T19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